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27DD2" w14:textId="184DDA50" w:rsidR="00E4490D" w:rsidRDefault="00E4490D" w:rsidP="00E4490D">
      <w:pPr>
        <w:jc w:val="center"/>
      </w:pPr>
      <w:r>
        <w:t>Program</w:t>
      </w:r>
    </w:p>
    <w:p w14:paraId="7DBCE921" w14:textId="00FC457D" w:rsidR="00E4490D" w:rsidRDefault="00D870C4" w:rsidP="00E4490D">
      <w:pPr>
        <w:jc w:val="center"/>
      </w:pPr>
      <w:r>
        <w:t>/</w:t>
      </w:r>
      <w:r>
        <w:tab/>
        <w:t>|</w:t>
      </w:r>
      <w:r>
        <w:tab/>
        <w:t>\</w:t>
      </w:r>
    </w:p>
    <w:p w14:paraId="1CDD5C93" w14:textId="1D1DB87F" w:rsidR="00D870C4" w:rsidRDefault="00E4490D" w:rsidP="00A1750B">
      <w:pPr>
        <w:jc w:val="center"/>
      </w:pPr>
      <w:r>
        <w:t>Line</w:t>
      </w:r>
      <w:r>
        <w:tab/>
      </w:r>
      <w:proofErr w:type="spellStart"/>
      <w:r>
        <w:t>Line</w:t>
      </w:r>
      <w:proofErr w:type="spellEnd"/>
      <w:r>
        <w:tab/>
      </w:r>
      <w:proofErr w:type="spellStart"/>
      <w:r>
        <w:t>Line</w:t>
      </w:r>
      <w:proofErr w:type="spellEnd"/>
    </w:p>
    <w:p w14:paraId="183B96C3" w14:textId="490C4028" w:rsidR="00A1750B" w:rsidRDefault="00A1750B" w:rsidP="00A1750B">
      <w:pPr>
        <w:jc w:val="center"/>
      </w:pPr>
      <w:r>
        <w:t>/</w:t>
      </w:r>
      <w:r w:rsidR="00676F8E">
        <w:tab/>
      </w:r>
      <w:r w:rsidR="00676F8E">
        <w:tab/>
        <w:t>|</w:t>
      </w:r>
      <w:r w:rsidR="00676F8E">
        <w:tab/>
      </w:r>
      <w:r w:rsidR="00676F8E">
        <w:tab/>
        <w:t>\</w:t>
      </w:r>
    </w:p>
    <w:p w14:paraId="3ADE97BB" w14:textId="7347E479" w:rsidR="00A1750B" w:rsidRDefault="00A1750B" w:rsidP="00A1750B">
      <w:pPr>
        <w:jc w:val="center"/>
      </w:pPr>
      <w:r>
        <w:t>Number</w:t>
      </w:r>
      <w:r>
        <w:tab/>
      </w:r>
      <w:proofErr w:type="spellStart"/>
      <w:r>
        <w:t>Number</w:t>
      </w:r>
      <w:proofErr w:type="spellEnd"/>
      <w:r>
        <w:tab/>
      </w:r>
      <w:proofErr w:type="spellStart"/>
      <w:r>
        <w:t>Number</w:t>
      </w:r>
      <w:proofErr w:type="spellEnd"/>
    </w:p>
    <w:p w14:paraId="2814F81C" w14:textId="5F17A633" w:rsidR="003900FD" w:rsidRDefault="003900FD" w:rsidP="00A1750B">
      <w:pPr>
        <w:jc w:val="center"/>
      </w:pPr>
      <w:r>
        <w:t>|</w:t>
      </w:r>
      <w:r>
        <w:tab/>
      </w:r>
      <w:r>
        <w:tab/>
        <w:t>|</w:t>
      </w:r>
      <w:r>
        <w:tab/>
      </w:r>
      <w:r>
        <w:tab/>
        <w:t>|</w:t>
      </w:r>
    </w:p>
    <w:p w14:paraId="65A2067F" w14:textId="13B7636D" w:rsidR="00676F8E" w:rsidRDefault="00B017A2" w:rsidP="00A1750B">
      <w:pPr>
        <w:jc w:val="center"/>
      </w:pPr>
      <w:r>
        <w:t>Statement</w:t>
      </w:r>
      <w:r>
        <w:tab/>
      </w:r>
      <w:proofErr w:type="spellStart"/>
      <w:r>
        <w:t>Statement</w:t>
      </w:r>
      <w:proofErr w:type="spellEnd"/>
      <w:r>
        <w:tab/>
      </w:r>
      <w:proofErr w:type="spellStart"/>
      <w:r>
        <w:t>Statement</w:t>
      </w:r>
      <w:proofErr w:type="spellEnd"/>
    </w:p>
    <w:p w14:paraId="7D6E0577" w14:textId="53997377" w:rsidR="00372C75" w:rsidRDefault="00372C75" w:rsidP="00A1750B">
      <w:pPr>
        <w:jc w:val="center"/>
      </w:pPr>
      <w:r>
        <w:t>|</w:t>
      </w:r>
      <w:r>
        <w:tab/>
      </w:r>
      <w:r>
        <w:tab/>
        <w:t>|</w:t>
      </w:r>
      <w:r>
        <w:tab/>
      </w:r>
      <w:r>
        <w:tab/>
        <w:t>|</w:t>
      </w:r>
    </w:p>
    <w:p w14:paraId="796235A6" w14:textId="505C0F33" w:rsidR="003900FD" w:rsidRDefault="002050E5" w:rsidP="00A1750B">
      <w:pPr>
        <w:jc w:val="center"/>
      </w:pPr>
      <w:r>
        <w:t>Let</w:t>
      </w:r>
      <w:r w:rsidR="00372C75">
        <w:tab/>
      </w:r>
      <w:r w:rsidR="00372C75">
        <w:tab/>
        <w:t>Print</w:t>
      </w:r>
      <w:r w:rsidR="00372C75">
        <w:tab/>
      </w:r>
      <w:r w:rsidR="00372C75">
        <w:tab/>
        <w:t>End</w:t>
      </w:r>
    </w:p>
    <w:p w14:paraId="76BFEFB7" w14:textId="3BDA4C16" w:rsidR="00AD0E27" w:rsidRDefault="00117568" w:rsidP="00117568">
      <w:pPr>
        <w:ind w:left="2160" w:firstLine="720"/>
      </w:pPr>
      <w:r>
        <w:t xml:space="preserve">   </w:t>
      </w:r>
      <w:r w:rsidR="00AD0E27">
        <w:t>/</w:t>
      </w:r>
      <w:r>
        <w:t xml:space="preserve">    \</w:t>
      </w:r>
      <w:r>
        <w:tab/>
      </w:r>
      <w:r>
        <w:tab/>
        <w:t xml:space="preserve">      |</w:t>
      </w:r>
    </w:p>
    <w:p w14:paraId="37DEB3DE" w14:textId="1279EF8A" w:rsidR="006714FB" w:rsidRDefault="00AD0E27" w:rsidP="006714FB">
      <w:pPr>
        <w:ind w:left="1440" w:firstLine="720"/>
      </w:pPr>
      <w:r>
        <w:t xml:space="preserve">            </w:t>
      </w:r>
      <w:r w:rsidR="00E76CA6">
        <w:t>Va</w:t>
      </w:r>
      <w:r w:rsidR="002F163F">
        <w:t>r</w:t>
      </w:r>
      <w:r>
        <w:t xml:space="preserve"> </w:t>
      </w:r>
      <w:r w:rsidR="002F163F">
        <w:t>=</w:t>
      </w:r>
      <w:r>
        <w:t xml:space="preserve"> </w:t>
      </w:r>
      <w:proofErr w:type="gramStart"/>
      <w:r w:rsidR="00E76CA6">
        <w:t>Expression</w:t>
      </w:r>
      <w:r>
        <w:t xml:space="preserve">  </w:t>
      </w:r>
      <w:r w:rsidR="002F163F">
        <w:t>Expr</w:t>
      </w:r>
      <w:proofErr w:type="gramEnd"/>
      <w:r w:rsidR="002F163F">
        <w:t>-List</w:t>
      </w:r>
    </w:p>
    <w:p w14:paraId="6AE72B8A" w14:textId="45822B9C" w:rsidR="006F661C" w:rsidRDefault="006F661C" w:rsidP="006F661C">
      <w:pPr>
        <w:ind w:firstLine="720"/>
      </w:pPr>
      <w:r>
        <w:tab/>
      </w:r>
      <w:r>
        <w:tab/>
      </w:r>
      <w:r>
        <w:tab/>
        <w:t>|</w:t>
      </w:r>
      <w:r>
        <w:tab/>
        <w:t xml:space="preserve">  |</w:t>
      </w:r>
      <w:r w:rsidR="00867BA8">
        <w:tab/>
        <w:t xml:space="preserve">      |</w:t>
      </w:r>
    </w:p>
    <w:p w14:paraId="5A901A28" w14:textId="78E10AF4" w:rsidR="006714FB" w:rsidRDefault="006F661C" w:rsidP="006F661C">
      <w:pPr>
        <w:ind w:left="2160" w:firstLine="720"/>
      </w:pPr>
      <w:r>
        <w:t>4</w:t>
      </w:r>
      <w:proofErr w:type="gramStart"/>
      <w:r>
        <w:tab/>
        <w:t xml:space="preserve">  3</w:t>
      </w:r>
      <w:proofErr w:type="gramEnd"/>
      <w:r>
        <w:tab/>
        <w:t xml:space="preserve">      A</w:t>
      </w:r>
    </w:p>
    <w:sectPr w:rsidR="006714FB" w:rsidSect="00791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3MDExszA2MzUwNbJQ0lEKTi0uzszPAykwrAUAjyokBiwAAAA="/>
  </w:docVars>
  <w:rsids>
    <w:rsidRoot w:val="00F15F15"/>
    <w:rsid w:val="00090FDC"/>
    <w:rsid w:val="00117568"/>
    <w:rsid w:val="002050E5"/>
    <w:rsid w:val="002F163F"/>
    <w:rsid w:val="00372C75"/>
    <w:rsid w:val="003900FD"/>
    <w:rsid w:val="006714FB"/>
    <w:rsid w:val="00676F8E"/>
    <w:rsid w:val="006B60BF"/>
    <w:rsid w:val="006F661C"/>
    <w:rsid w:val="00791C4C"/>
    <w:rsid w:val="00867BA8"/>
    <w:rsid w:val="00A1750B"/>
    <w:rsid w:val="00AD0E27"/>
    <w:rsid w:val="00B017A2"/>
    <w:rsid w:val="00C54F5C"/>
    <w:rsid w:val="00D870C4"/>
    <w:rsid w:val="00E4490D"/>
    <w:rsid w:val="00E76CA6"/>
    <w:rsid w:val="00F1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4DEA2"/>
  <w15:chartTrackingRefBased/>
  <w15:docId w15:val="{8FCAFF8B-D9DD-4492-A4EE-03482BEC7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33B1AA60C452469A31779C3B9F23CA" ma:contentTypeVersion="6" ma:contentTypeDescription="Create a new document." ma:contentTypeScope="" ma:versionID="8771035aae6ea6c5656e69e3b0603e9c">
  <xsd:schema xmlns:xsd="http://www.w3.org/2001/XMLSchema" xmlns:xs="http://www.w3.org/2001/XMLSchema" xmlns:p="http://schemas.microsoft.com/office/2006/metadata/properties" xmlns:ns3="039d6505-acc0-4338-945d-d314c3e9f3aa" xmlns:ns4="a8c74eb2-5ba2-446c-a14e-be50179edbb0" targetNamespace="http://schemas.microsoft.com/office/2006/metadata/properties" ma:root="true" ma:fieldsID="0389240b0508d3c65f1570e8c4e10003" ns3:_="" ns4:_="">
    <xsd:import namespace="039d6505-acc0-4338-945d-d314c3e9f3aa"/>
    <xsd:import namespace="a8c74eb2-5ba2-446c-a14e-be50179edb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9d6505-acc0-4338-945d-d314c3e9f3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74eb2-5ba2-446c-a14e-be50179ed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c74eb2-5ba2-446c-a14e-be50179edbb0" xsi:nil="true"/>
  </documentManagement>
</p:properties>
</file>

<file path=customXml/itemProps1.xml><?xml version="1.0" encoding="utf-8"?>
<ds:datastoreItem xmlns:ds="http://schemas.openxmlformats.org/officeDocument/2006/customXml" ds:itemID="{91A63B64-C4AE-4B32-9759-774B0394A4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9d6505-acc0-4338-945d-d314c3e9f3aa"/>
    <ds:schemaRef ds:uri="a8c74eb2-5ba2-446c-a14e-be50179ed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B5530F-E481-4551-8F37-0BD401ECCE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970289-A526-4516-8F0B-AACE21961B6C}">
  <ds:schemaRefs>
    <ds:schemaRef ds:uri="http://schemas.microsoft.com/office/2006/metadata/properties"/>
    <ds:schemaRef ds:uri="http://schemas.microsoft.com/office/infopath/2007/PartnerControls"/>
    <ds:schemaRef ds:uri="a8c74eb2-5ba2-446c-a14e-be50179edbb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May</dc:creator>
  <cp:keywords/>
  <dc:description/>
  <cp:lastModifiedBy>Logan May</cp:lastModifiedBy>
  <cp:revision>18</cp:revision>
  <dcterms:created xsi:type="dcterms:W3CDTF">2023-03-08T21:27:00Z</dcterms:created>
  <dcterms:modified xsi:type="dcterms:W3CDTF">2023-03-08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33B1AA60C452469A31779C3B9F23CA</vt:lpwstr>
  </property>
</Properties>
</file>